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ED424" w14:textId="26FB55E9" w:rsidR="00BD53E0" w:rsidRPr="0025409E" w:rsidRDefault="00952CCB" w:rsidP="00BD53E0">
      <w:pPr>
        <w:pStyle w:val="Title"/>
        <w:rPr>
          <w:sz w:val="48"/>
          <w:szCs w:val="48"/>
        </w:rPr>
      </w:pPr>
      <w:r>
        <w:rPr>
          <w:sz w:val="48"/>
          <w:szCs w:val="48"/>
        </w:rPr>
        <w:t>K-12</w:t>
      </w:r>
      <w:bookmarkStart w:id="0" w:name="_GoBack"/>
      <w:bookmarkEnd w:id="0"/>
      <w:r w:rsidR="00BD53E0" w:rsidRPr="0025409E">
        <w:rPr>
          <w:sz w:val="48"/>
          <w:szCs w:val="48"/>
        </w:rPr>
        <w:t xml:space="preserve"> Lunch Ingredient Lists with Allergens</w:t>
      </w:r>
    </w:p>
    <w:p w14:paraId="63907A3F" w14:textId="543E7D24" w:rsidR="00454D86" w:rsidRDefault="00454D86" w:rsidP="00CE0F9A">
      <w:pPr>
        <w:pStyle w:val="Title"/>
        <w:rPr>
          <w:b/>
          <w:sz w:val="52"/>
          <w:szCs w:val="52"/>
        </w:rPr>
      </w:pPr>
      <w:r w:rsidRPr="00CE0F9A">
        <w:rPr>
          <w:b/>
          <w:sz w:val="52"/>
          <w:szCs w:val="52"/>
        </w:rPr>
        <w:t>Mini Corn Dogs</w:t>
      </w:r>
    </w:p>
    <w:p w14:paraId="7C53B4BA" w14:textId="2928FEE3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>Mini Honey Crunchy Wrapped Turkey Franks</w:t>
      </w:r>
      <w:r w:rsidRPr="00B254FC">
        <w:rPr>
          <w:highlight w:val="yellow"/>
        </w:rPr>
        <w:t>)</w:t>
      </w:r>
    </w:p>
    <w:p w14:paraId="38AEB6F4" w14:textId="77777777" w:rsidR="00454D86" w:rsidRDefault="00454D86" w:rsidP="004E484C">
      <w:r w:rsidRPr="007023C7">
        <w:rPr>
          <w:highlight w:val="cyan"/>
        </w:rPr>
        <w:t>Allergens: Wheat, Soy, Eggs, and Gluten</w:t>
      </w:r>
    </w:p>
    <w:p w14:paraId="5436A50E" w14:textId="1003ACDD" w:rsidR="0085125B" w:rsidRDefault="00454D86" w:rsidP="00454D86">
      <w:r>
        <w:rPr>
          <w:noProof/>
        </w:rPr>
        <w:drawing>
          <wp:inline distT="0" distB="0" distL="0" distR="0" wp14:anchorId="38503582" wp14:editId="71F61BE8">
            <wp:extent cx="2722179" cy="704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7936" cy="70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F5AF" w14:textId="137FD07C" w:rsidR="0085125B" w:rsidRPr="00CE0F9A" w:rsidRDefault="00EA0A07" w:rsidP="00CE0F9A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Soft Beef Taco and</w:t>
      </w:r>
      <w:r w:rsidR="0085125B" w:rsidRPr="00CE0F9A">
        <w:rPr>
          <w:b/>
          <w:sz w:val="52"/>
          <w:szCs w:val="52"/>
        </w:rPr>
        <w:t xml:space="preserve"> Chips and Salsa</w:t>
      </w:r>
    </w:p>
    <w:p w14:paraId="3BEC0E1F" w14:textId="64EEC24D" w:rsidR="006D6ADA" w:rsidRDefault="006D6ADA" w:rsidP="004E484C">
      <w:r w:rsidRPr="00B254FC">
        <w:rPr>
          <w:highlight w:val="yellow"/>
        </w:rPr>
        <w:t xml:space="preserve">(Beef Taco Filling and </w:t>
      </w:r>
      <w:r w:rsidR="003956ED" w:rsidRPr="00B254FC">
        <w:rPr>
          <w:highlight w:val="yellow"/>
        </w:rPr>
        <w:t>Cheddar Cheese on Flour</w:t>
      </w:r>
      <w:r w:rsidRPr="00B254FC">
        <w:rPr>
          <w:highlight w:val="yellow"/>
        </w:rPr>
        <w:t xml:space="preserve"> Tortilla</w:t>
      </w:r>
      <w:r w:rsidR="003956ED" w:rsidRPr="00B254FC">
        <w:rPr>
          <w:highlight w:val="yellow"/>
        </w:rPr>
        <w:t xml:space="preserve"> served</w:t>
      </w:r>
      <w:r w:rsidRPr="00B254FC">
        <w:rPr>
          <w:highlight w:val="yellow"/>
        </w:rPr>
        <w:t xml:space="preserve"> 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>Tortilla Chips and Salsa)</w:t>
      </w:r>
    </w:p>
    <w:p w14:paraId="69E6830A" w14:textId="77777777" w:rsidR="0085125B" w:rsidRDefault="0085125B" w:rsidP="006D6ADA">
      <w:pPr>
        <w:pStyle w:val="Heading3"/>
      </w:pPr>
      <w:r>
        <w:t>Beef Taco Filling</w:t>
      </w:r>
    </w:p>
    <w:p w14:paraId="4B3E1749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Soy and Wheat</w:t>
      </w:r>
    </w:p>
    <w:p w14:paraId="281020A4" w14:textId="1B161A0B" w:rsidR="004E484C" w:rsidRDefault="0085125B" w:rsidP="004E484C">
      <w:r>
        <w:rPr>
          <w:noProof/>
        </w:rPr>
        <w:drawing>
          <wp:inline distT="0" distB="0" distL="0" distR="0" wp14:anchorId="39D362A2" wp14:editId="02E4A778">
            <wp:extent cx="3053251" cy="7905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46863" cy="81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F43F" w14:textId="77777777" w:rsidR="004740C4" w:rsidRDefault="004740C4" w:rsidP="004740C4">
      <w:pPr>
        <w:pStyle w:val="Heading3"/>
      </w:pPr>
      <w:r>
        <w:t>Turkey Taco Filling</w:t>
      </w:r>
      <w:r w:rsidR="006B2444">
        <w:t xml:space="preserve"> (Substitute)</w:t>
      </w:r>
    </w:p>
    <w:p w14:paraId="3E66BEFF" w14:textId="77777777" w:rsidR="004740C4" w:rsidRDefault="004740C4" w:rsidP="004E484C">
      <w:r>
        <w:rPr>
          <w:noProof/>
        </w:rPr>
        <w:drawing>
          <wp:inline distT="0" distB="0" distL="0" distR="0" wp14:anchorId="0EFDC6BE" wp14:editId="38BE2630">
            <wp:extent cx="3200400" cy="64833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19A0" w14:textId="77777777" w:rsidR="0085125B" w:rsidRDefault="0085125B" w:rsidP="006D6ADA">
      <w:pPr>
        <w:pStyle w:val="Heading3"/>
      </w:pPr>
      <w:r>
        <w:t>Flour Tortilla- 8”</w:t>
      </w:r>
    </w:p>
    <w:p w14:paraId="2C75D290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Wheat</w:t>
      </w:r>
    </w:p>
    <w:p w14:paraId="3F1BA412" w14:textId="77777777" w:rsidR="0085125B" w:rsidRDefault="0085125B" w:rsidP="0085125B">
      <w:r>
        <w:rPr>
          <w:noProof/>
        </w:rPr>
        <w:drawing>
          <wp:inline distT="0" distB="0" distL="0" distR="0" wp14:anchorId="71CBDDFF" wp14:editId="35106251">
            <wp:extent cx="3200400" cy="7143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22480" w14:textId="77777777" w:rsidR="0085125B" w:rsidRDefault="0085125B" w:rsidP="006D6ADA">
      <w:pPr>
        <w:pStyle w:val="Heading3"/>
      </w:pPr>
      <w:r>
        <w:t>Tortilla Chips</w:t>
      </w:r>
    </w:p>
    <w:p w14:paraId="0FEF13CD" w14:textId="77777777" w:rsidR="0085125B" w:rsidRDefault="0085125B" w:rsidP="0085125B">
      <w:r>
        <w:rPr>
          <w:noProof/>
        </w:rPr>
        <w:drawing>
          <wp:inline distT="0" distB="0" distL="0" distR="0" wp14:anchorId="50989FCE" wp14:editId="4BEB3933">
            <wp:extent cx="2667000" cy="5420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76145" cy="54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5605" w14:textId="77777777" w:rsidR="0085125B" w:rsidRDefault="0085125B" w:rsidP="006D6ADA">
      <w:pPr>
        <w:pStyle w:val="Heading3"/>
      </w:pPr>
      <w:r>
        <w:t>Salsa</w:t>
      </w:r>
    </w:p>
    <w:p w14:paraId="53149C67" w14:textId="7FE5C0AB" w:rsidR="004E484C" w:rsidRDefault="0085125B" w:rsidP="004E484C">
      <w:r>
        <w:rPr>
          <w:noProof/>
        </w:rPr>
        <w:drawing>
          <wp:inline distT="0" distB="0" distL="0" distR="0" wp14:anchorId="1067ACCE" wp14:editId="7F07399A">
            <wp:extent cx="2447925" cy="8388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2360" cy="85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FA80" w14:textId="77777777" w:rsidR="004E484C" w:rsidRPr="00EA0A07" w:rsidRDefault="004E484C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acon Cheeseburger</w:t>
      </w:r>
    </w:p>
    <w:p w14:paraId="7E56ED98" w14:textId="77777777" w:rsidR="006D6ADA" w:rsidRPr="006D6ADA" w:rsidRDefault="006D6ADA" w:rsidP="006D6ADA">
      <w:r w:rsidRPr="00B254FC">
        <w:rPr>
          <w:highlight w:val="yellow"/>
        </w:rPr>
        <w:t xml:space="preserve">(Hamburger Patty with Turkey Bacon and American </w:t>
      </w:r>
      <w:proofErr w:type="gramStart"/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heese</w:t>
      </w:r>
      <w:proofErr w:type="gramEnd"/>
      <w:r w:rsidR="003956ED" w:rsidRPr="00B254FC">
        <w:rPr>
          <w:highlight w:val="yellow"/>
        </w:rPr>
        <w:t xml:space="preserve"> on</w:t>
      </w:r>
      <w:r w:rsidRPr="00B254FC">
        <w:rPr>
          <w:highlight w:val="yellow"/>
        </w:rPr>
        <w:t xml:space="preserve"> </w:t>
      </w:r>
      <w:r w:rsidR="000E3E6F" w:rsidRPr="00B254FC">
        <w:rPr>
          <w:highlight w:val="yellow"/>
        </w:rPr>
        <w:t xml:space="preserve">Hamburger </w:t>
      </w:r>
      <w:r w:rsidRPr="00B254FC">
        <w:rPr>
          <w:highlight w:val="yellow"/>
        </w:rPr>
        <w:t>Bun)</w:t>
      </w:r>
    </w:p>
    <w:p w14:paraId="67E5CC0A" w14:textId="77777777" w:rsidR="004E484C" w:rsidRDefault="004E484C" w:rsidP="006D6ADA">
      <w:pPr>
        <w:pStyle w:val="Heading3"/>
      </w:pPr>
      <w:r>
        <w:t>Turkey Bacon</w:t>
      </w:r>
    </w:p>
    <w:p w14:paraId="75D18428" w14:textId="77777777" w:rsidR="004E484C" w:rsidRDefault="004E484C" w:rsidP="004E484C">
      <w:r>
        <w:rPr>
          <w:noProof/>
        </w:rPr>
        <w:drawing>
          <wp:inline distT="0" distB="0" distL="0" distR="0" wp14:anchorId="6C788713" wp14:editId="66E2C648">
            <wp:extent cx="3200400" cy="426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DB49" w14:textId="77777777" w:rsidR="004E484C" w:rsidRDefault="004E484C" w:rsidP="006D6ADA">
      <w:pPr>
        <w:pStyle w:val="Heading3"/>
      </w:pPr>
      <w:r>
        <w:t>Beef Hamburger Patty</w:t>
      </w:r>
    </w:p>
    <w:p w14:paraId="6B343098" w14:textId="77777777" w:rsidR="004E484C" w:rsidRDefault="004E484C" w:rsidP="004E484C">
      <w:r>
        <w:rPr>
          <w:noProof/>
        </w:rPr>
        <w:drawing>
          <wp:inline distT="0" distB="0" distL="0" distR="0" wp14:anchorId="24DDA507" wp14:editId="6610D475">
            <wp:extent cx="3200400" cy="323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3673" w14:textId="77777777" w:rsidR="004E484C" w:rsidRDefault="004E484C" w:rsidP="006D6ADA">
      <w:pPr>
        <w:pStyle w:val="Heading3"/>
      </w:pPr>
      <w:r>
        <w:t>Hamburger Bun</w:t>
      </w:r>
    </w:p>
    <w:p w14:paraId="49EAB4AA" w14:textId="77777777" w:rsidR="004E484C" w:rsidRDefault="004E484C" w:rsidP="006D6ADA">
      <w:pPr>
        <w:pStyle w:val="Heading3"/>
      </w:pPr>
      <w:r w:rsidRPr="008C150B">
        <w:rPr>
          <w:highlight w:val="cyan"/>
        </w:rPr>
        <w:t>Allergens: Wheat</w:t>
      </w:r>
    </w:p>
    <w:p w14:paraId="4C21C442" w14:textId="77777777" w:rsidR="004E484C" w:rsidRDefault="004E484C" w:rsidP="004E484C">
      <w:r>
        <w:rPr>
          <w:noProof/>
        </w:rPr>
        <w:drawing>
          <wp:inline distT="0" distB="0" distL="0" distR="0" wp14:anchorId="2EB38152" wp14:editId="210EE87F">
            <wp:extent cx="2933700" cy="7050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077B" w14:textId="3F2A3FEF" w:rsidR="005F1CE4" w:rsidRPr="00EA0A07" w:rsidRDefault="005F1CE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eese </w:t>
      </w:r>
      <w:r w:rsidR="00EA0A07">
        <w:rPr>
          <w:b/>
          <w:sz w:val="52"/>
          <w:szCs w:val="52"/>
        </w:rPr>
        <w:t>Stuffed Bread Sticks and</w:t>
      </w:r>
      <w:r w:rsidR="006B2444" w:rsidRPr="00EA0A07">
        <w:rPr>
          <w:b/>
          <w:sz w:val="52"/>
          <w:szCs w:val="52"/>
        </w:rPr>
        <w:t xml:space="preserve"> Marinara</w:t>
      </w:r>
      <w:r w:rsidR="00EA0A07">
        <w:rPr>
          <w:b/>
          <w:sz w:val="52"/>
          <w:szCs w:val="52"/>
        </w:rPr>
        <w:t xml:space="preserve"> Cup</w:t>
      </w:r>
    </w:p>
    <w:p w14:paraId="3304CEBA" w14:textId="77777777" w:rsidR="005F1CE4" w:rsidRPr="005F1CE4" w:rsidRDefault="001E29D6" w:rsidP="005F1CE4">
      <w:r w:rsidRPr="00B254FC">
        <w:rPr>
          <w:highlight w:val="yellow"/>
        </w:rPr>
        <w:t>(Cheese Filled B</w:t>
      </w:r>
      <w:r w:rsidR="005F1CE4" w:rsidRPr="00B254FC">
        <w:rPr>
          <w:highlight w:val="yellow"/>
        </w:rPr>
        <w:t xml:space="preserve">readsticks </w:t>
      </w:r>
      <w:r w:rsidR="003956ED" w:rsidRPr="00B254FC">
        <w:rPr>
          <w:highlight w:val="yellow"/>
        </w:rPr>
        <w:t xml:space="preserve">served </w:t>
      </w:r>
      <w:r w:rsidR="005F1CE4" w:rsidRPr="00B254FC">
        <w:rPr>
          <w:highlight w:val="yellow"/>
        </w:rPr>
        <w:t xml:space="preserve">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 xml:space="preserve">Marinara Sauce </w:t>
      </w:r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up)</w:t>
      </w:r>
    </w:p>
    <w:p w14:paraId="5A7B95A1" w14:textId="77777777" w:rsidR="005F1CE4" w:rsidRDefault="005F1CE4" w:rsidP="005F1CE4">
      <w:pPr>
        <w:pStyle w:val="Heading3"/>
      </w:pPr>
      <w:r>
        <w:t>Cheese Stuffed Breadsticks</w:t>
      </w:r>
    </w:p>
    <w:p w14:paraId="52281615" w14:textId="77777777" w:rsidR="005F1CE4" w:rsidRDefault="005F1CE4" w:rsidP="005F1CE4">
      <w:pPr>
        <w:pStyle w:val="Heading3"/>
      </w:pPr>
      <w:r w:rsidRPr="008C150B">
        <w:rPr>
          <w:highlight w:val="cyan"/>
        </w:rPr>
        <w:t>Allergens: Milk, Egg, Wheat, and Soy</w:t>
      </w:r>
    </w:p>
    <w:p w14:paraId="66E4003D" w14:textId="77777777" w:rsidR="005F1CE4" w:rsidRDefault="005F1CE4" w:rsidP="005F1CE4">
      <w:r>
        <w:rPr>
          <w:noProof/>
        </w:rPr>
        <w:drawing>
          <wp:inline distT="0" distB="0" distL="0" distR="0" wp14:anchorId="5F65BE98" wp14:editId="797A67CB">
            <wp:extent cx="2133600" cy="2125728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57419" cy="2149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117B" w14:textId="77777777" w:rsidR="005F1CE4" w:rsidRDefault="005F1CE4" w:rsidP="005F1CE4">
      <w:pPr>
        <w:pStyle w:val="Heading3"/>
      </w:pPr>
      <w:r>
        <w:lastRenderedPageBreak/>
        <w:t>Marinara Sauce Cup</w:t>
      </w:r>
    </w:p>
    <w:p w14:paraId="55AD760C" w14:textId="6F6E7070" w:rsidR="005F1CE4" w:rsidRDefault="00B26826" w:rsidP="005F1CE4">
      <w:r>
        <w:rPr>
          <w:noProof/>
        </w:rPr>
        <w:drawing>
          <wp:inline distT="0" distB="0" distL="0" distR="0" wp14:anchorId="7ADC7524" wp14:editId="35805464">
            <wp:extent cx="3086100" cy="70539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7922" cy="70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E1DA" w14:textId="4451EF8F" w:rsidR="00286920" w:rsidRDefault="00EA0A07" w:rsidP="00EA0A07">
      <w:pPr>
        <w:pStyle w:val="Title"/>
        <w:rPr>
          <w:b/>
        </w:rPr>
      </w:pPr>
      <w:r>
        <w:rPr>
          <w:b/>
          <w:sz w:val="52"/>
          <w:szCs w:val="52"/>
        </w:rPr>
        <w:t>Chicken Smackers and</w:t>
      </w:r>
      <w:r w:rsidR="00286920" w:rsidRPr="00EA0A07">
        <w:rPr>
          <w:b/>
          <w:sz w:val="52"/>
          <w:szCs w:val="52"/>
        </w:rPr>
        <w:t xml:space="preserve"> Wheat Roll</w:t>
      </w:r>
    </w:p>
    <w:p w14:paraId="51930DCF" w14:textId="77777777" w:rsidR="00286920" w:rsidRPr="00286920" w:rsidRDefault="00286920" w:rsidP="00286920">
      <w:r w:rsidRPr="007023C7">
        <w:rPr>
          <w:highlight w:val="yellow"/>
        </w:rPr>
        <w:t xml:space="preserve">(Breaded Chicken Pieces </w:t>
      </w:r>
      <w:r w:rsidR="003956ED" w:rsidRPr="007023C7">
        <w:rPr>
          <w:highlight w:val="yellow"/>
        </w:rPr>
        <w:t xml:space="preserve">served </w:t>
      </w:r>
      <w:r w:rsidRPr="007023C7">
        <w:rPr>
          <w:highlight w:val="yellow"/>
        </w:rPr>
        <w:t xml:space="preserve">with </w:t>
      </w:r>
      <w:r w:rsidR="003956ED" w:rsidRPr="007023C7">
        <w:rPr>
          <w:highlight w:val="yellow"/>
        </w:rPr>
        <w:t xml:space="preserve">Choice of a </w:t>
      </w:r>
      <w:r w:rsidRPr="007023C7">
        <w:rPr>
          <w:highlight w:val="yellow"/>
        </w:rPr>
        <w:t>Wheat Roll)</w:t>
      </w:r>
    </w:p>
    <w:p w14:paraId="11859F16" w14:textId="77777777" w:rsidR="00286920" w:rsidRDefault="00286920" w:rsidP="00286920">
      <w:pPr>
        <w:pStyle w:val="Heading3"/>
      </w:pPr>
      <w:r>
        <w:t>Chicken Smackers</w:t>
      </w:r>
    </w:p>
    <w:p w14:paraId="4E34C89D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Milk, Wheat, and Soy</w:t>
      </w:r>
    </w:p>
    <w:p w14:paraId="5A00FCA9" w14:textId="77777777" w:rsidR="00286920" w:rsidRDefault="00286920" w:rsidP="00286920">
      <w:r>
        <w:rPr>
          <w:noProof/>
        </w:rPr>
        <w:drawing>
          <wp:inline distT="0" distB="0" distL="0" distR="0" wp14:anchorId="135022DE" wp14:editId="0456543A">
            <wp:extent cx="3200400" cy="600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C020" w14:textId="77777777" w:rsidR="00286920" w:rsidRDefault="00286920" w:rsidP="00286920">
      <w:pPr>
        <w:pStyle w:val="Heading3"/>
      </w:pPr>
      <w:r>
        <w:t>Dinner Roll</w:t>
      </w:r>
    </w:p>
    <w:p w14:paraId="0C7C7893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Wheat</w:t>
      </w:r>
    </w:p>
    <w:p w14:paraId="1E2A5714" w14:textId="77777777" w:rsidR="00286920" w:rsidRDefault="00286920" w:rsidP="00286920">
      <w:r>
        <w:rPr>
          <w:noProof/>
        </w:rPr>
        <w:drawing>
          <wp:inline distT="0" distB="0" distL="0" distR="0" wp14:anchorId="7EE9E3AC" wp14:editId="6DD03CEF">
            <wp:extent cx="3200400" cy="57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B4C2B" w14:textId="13C1CE10" w:rsidR="00286920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Grilled Cheese</w:t>
      </w:r>
    </w:p>
    <w:p w14:paraId="079C5718" w14:textId="50B7EC04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 xml:space="preserve">American and Mozzarella </w:t>
      </w:r>
      <w:r w:rsidR="00952CCB">
        <w:rPr>
          <w:highlight w:val="yellow"/>
        </w:rPr>
        <w:t xml:space="preserve">Grilled </w:t>
      </w:r>
      <w:r w:rsidR="00C001B1">
        <w:rPr>
          <w:highlight w:val="yellow"/>
        </w:rPr>
        <w:t>Cheese Sandwich</w:t>
      </w:r>
      <w:r w:rsidRPr="00B254FC">
        <w:rPr>
          <w:highlight w:val="yellow"/>
        </w:rPr>
        <w:t>)</w:t>
      </w:r>
    </w:p>
    <w:p w14:paraId="11E52D5A" w14:textId="77777777" w:rsidR="004E5914" w:rsidRDefault="004E5914" w:rsidP="004E5914">
      <w:pPr>
        <w:pStyle w:val="Heading3"/>
      </w:pPr>
      <w:r w:rsidRPr="008C150B">
        <w:rPr>
          <w:highlight w:val="cyan"/>
        </w:rPr>
        <w:t>Allergens: Wheat, Milk, Soy, and Gluten</w:t>
      </w:r>
    </w:p>
    <w:p w14:paraId="20099C0E" w14:textId="77777777" w:rsidR="004E5914" w:rsidRDefault="004E5914" w:rsidP="004E5914">
      <w:r>
        <w:rPr>
          <w:noProof/>
        </w:rPr>
        <w:drawing>
          <wp:inline distT="0" distB="0" distL="0" distR="0" wp14:anchorId="68BE9BFA" wp14:editId="7372A919">
            <wp:extent cx="3200400" cy="609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8E11" w14:textId="77777777" w:rsidR="004E5914" w:rsidRPr="00EA0A07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BQ Rib Sub</w:t>
      </w:r>
    </w:p>
    <w:p w14:paraId="48BAF8DE" w14:textId="77777777" w:rsidR="004E5914" w:rsidRDefault="004E5914" w:rsidP="004E5914">
      <w:r w:rsidRPr="007023C7">
        <w:rPr>
          <w:highlight w:val="yellow"/>
        </w:rPr>
        <w:t xml:space="preserve">(BBQ Rib Patty on French </w:t>
      </w:r>
      <w:proofErr w:type="gramStart"/>
      <w:r w:rsidRPr="007023C7">
        <w:rPr>
          <w:highlight w:val="yellow"/>
        </w:rPr>
        <w:t>Bread</w:t>
      </w:r>
      <w:proofErr w:type="gramEnd"/>
      <w:r w:rsidRPr="007023C7">
        <w:rPr>
          <w:highlight w:val="yellow"/>
        </w:rPr>
        <w:t xml:space="preserve"> Roll)</w:t>
      </w:r>
    </w:p>
    <w:p w14:paraId="47EA3C8E" w14:textId="77777777" w:rsidR="004E5914" w:rsidRDefault="004E5914" w:rsidP="004E5914">
      <w:pPr>
        <w:pStyle w:val="Heading2"/>
      </w:pPr>
      <w:r>
        <w:t>Beef Rib Pattie w/BBQ Sauce</w:t>
      </w:r>
    </w:p>
    <w:p w14:paraId="0022009C" w14:textId="77777777" w:rsidR="004E5914" w:rsidRDefault="004E5914" w:rsidP="008C150B">
      <w:pPr>
        <w:pStyle w:val="Heading3"/>
      </w:pPr>
      <w:r w:rsidRPr="008C150B">
        <w:rPr>
          <w:highlight w:val="cyan"/>
        </w:rPr>
        <w:t>Allergens: Milk, Soy, and Wheat</w:t>
      </w:r>
    </w:p>
    <w:p w14:paraId="337E1F2A" w14:textId="77777777" w:rsidR="004E5914" w:rsidRDefault="004E5914" w:rsidP="004E5914">
      <w:r>
        <w:rPr>
          <w:noProof/>
        </w:rPr>
        <w:drawing>
          <wp:inline distT="0" distB="0" distL="0" distR="0" wp14:anchorId="10CE17C6" wp14:editId="4D72CBCA">
            <wp:extent cx="3200400" cy="1066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5479" w14:textId="1F2CB076" w:rsidR="004E5914" w:rsidRPr="00C001B1" w:rsidRDefault="007023C7" w:rsidP="00C001B1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Italian Stuffed Sandwich</w:t>
      </w:r>
    </w:p>
    <w:p w14:paraId="717B4905" w14:textId="7A743233" w:rsidR="004E5914" w:rsidRDefault="004E5914" w:rsidP="004E5914">
      <w:r w:rsidRPr="00967472">
        <w:rPr>
          <w:highlight w:val="yellow"/>
        </w:rPr>
        <w:t>(</w:t>
      </w:r>
      <w:r w:rsidR="007023C7" w:rsidRPr="00967472">
        <w:rPr>
          <w:highlight w:val="yellow"/>
        </w:rPr>
        <w:t>Whole Grain Pepperoni Stuffed Sandwich</w:t>
      </w:r>
      <w:r w:rsidRPr="00967472">
        <w:rPr>
          <w:highlight w:val="yellow"/>
        </w:rPr>
        <w:t>)</w:t>
      </w:r>
    </w:p>
    <w:p w14:paraId="56B6D0E7" w14:textId="184A6FA8" w:rsidR="00967472" w:rsidRDefault="00967472" w:rsidP="008C150B">
      <w:pPr>
        <w:pStyle w:val="Heading3"/>
      </w:pPr>
      <w:r w:rsidRPr="008C150B">
        <w:rPr>
          <w:highlight w:val="cyan"/>
        </w:rPr>
        <w:t>Allergens: Milk, Eggs, Wheat, and Soy</w:t>
      </w:r>
    </w:p>
    <w:p w14:paraId="529B7683" w14:textId="523F834E" w:rsidR="000E3E6F" w:rsidRDefault="003B3C27" w:rsidP="000E3E6F">
      <w:r>
        <w:rPr>
          <w:noProof/>
        </w:rPr>
        <w:drawing>
          <wp:inline distT="0" distB="0" distL="0" distR="0" wp14:anchorId="699D278B" wp14:editId="11F4CE9D">
            <wp:extent cx="2516078" cy="3390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27906" cy="340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5ADB" w14:textId="77777777" w:rsidR="000E3E6F" w:rsidRPr="000E3E6F" w:rsidRDefault="000E3E6F" w:rsidP="00EA0A07">
      <w:pPr>
        <w:pStyle w:val="Title"/>
        <w:rPr>
          <w:b/>
        </w:rPr>
      </w:pPr>
      <w:r w:rsidRPr="00EA0A07">
        <w:rPr>
          <w:b/>
          <w:sz w:val="52"/>
          <w:szCs w:val="52"/>
        </w:rPr>
        <w:t>Big Daddy Pizza</w:t>
      </w:r>
    </w:p>
    <w:p w14:paraId="7490402C" w14:textId="77777777" w:rsidR="000E3E6F" w:rsidRDefault="003956ED" w:rsidP="000E3E6F">
      <w:r w:rsidRPr="00967472">
        <w:rPr>
          <w:highlight w:val="yellow"/>
        </w:rPr>
        <w:t>(Slice of Cheese OR</w:t>
      </w:r>
      <w:r w:rsidR="000E3E6F" w:rsidRPr="00967472">
        <w:rPr>
          <w:highlight w:val="yellow"/>
        </w:rPr>
        <w:t xml:space="preserve"> Pepperoni Pizza)</w:t>
      </w:r>
    </w:p>
    <w:p w14:paraId="5CFAD62A" w14:textId="77777777" w:rsidR="000E3E6F" w:rsidRDefault="000E3E6F" w:rsidP="000E3E6F">
      <w:pPr>
        <w:pStyle w:val="Heading3"/>
      </w:pPr>
      <w:r>
        <w:t>Big Daddy Pizza- Cheese</w:t>
      </w:r>
    </w:p>
    <w:p w14:paraId="1DF6DE9B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2C68F84" w14:textId="77777777" w:rsidR="000E3E6F" w:rsidRDefault="000E3E6F" w:rsidP="000E3E6F">
      <w:r>
        <w:rPr>
          <w:noProof/>
        </w:rPr>
        <w:drawing>
          <wp:inline distT="0" distB="0" distL="0" distR="0" wp14:anchorId="2A0124D5" wp14:editId="08EEC07F">
            <wp:extent cx="2228850" cy="3039342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50056" cy="3068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7F10" w14:textId="77777777" w:rsidR="000E3E6F" w:rsidRDefault="000E3E6F" w:rsidP="000E3E6F">
      <w:pPr>
        <w:pStyle w:val="Heading3"/>
      </w:pPr>
      <w:r>
        <w:t>Big Daddy Pizza- Turkey Pepperoni</w:t>
      </w:r>
    </w:p>
    <w:p w14:paraId="612366EC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6304AF8" w14:textId="77777777" w:rsidR="000E3E6F" w:rsidRDefault="000E3E6F" w:rsidP="000E3E6F">
      <w:r>
        <w:rPr>
          <w:noProof/>
        </w:rPr>
        <w:drawing>
          <wp:inline distT="0" distB="0" distL="0" distR="0" wp14:anchorId="4A5B75B1" wp14:editId="31BEF1ED">
            <wp:extent cx="2290926" cy="357187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05711" cy="359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E0C4" w14:textId="7D892815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icken Drumstick and Wheat Roll </w:t>
      </w:r>
    </w:p>
    <w:p w14:paraId="40937C6B" w14:textId="56552EE5" w:rsidR="000E3E6F" w:rsidRPr="000E3E6F" w:rsidRDefault="000E3E6F" w:rsidP="000E3E6F">
      <w:r w:rsidRPr="00272AA8">
        <w:rPr>
          <w:highlight w:val="yellow"/>
        </w:rPr>
        <w:t xml:space="preserve">(Breaded and Baked Chicken Drumstick </w:t>
      </w:r>
      <w:r w:rsidR="00272AA8">
        <w:rPr>
          <w:highlight w:val="yellow"/>
        </w:rPr>
        <w:t>served with</w:t>
      </w:r>
      <w:r w:rsidRPr="00272AA8">
        <w:rPr>
          <w:highlight w:val="yellow"/>
        </w:rPr>
        <w:t xml:space="preserve"> a </w:t>
      </w:r>
      <w:r w:rsidR="003956ED" w:rsidRPr="00272AA8">
        <w:rPr>
          <w:highlight w:val="yellow"/>
        </w:rPr>
        <w:t xml:space="preserve">Choice of </w:t>
      </w:r>
      <w:r w:rsidRPr="00272AA8">
        <w:rPr>
          <w:highlight w:val="yellow"/>
        </w:rPr>
        <w:t>Wheat Roll)</w:t>
      </w:r>
    </w:p>
    <w:p w14:paraId="7518FE11" w14:textId="77777777" w:rsidR="000E3E6F" w:rsidRDefault="000E3E6F" w:rsidP="000E3E6F">
      <w:pPr>
        <w:pStyle w:val="Heading3"/>
      </w:pPr>
      <w:r>
        <w:t>Breaded Chicken Drumstick</w:t>
      </w:r>
    </w:p>
    <w:p w14:paraId="5AD7D347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Wheat</w:t>
      </w:r>
    </w:p>
    <w:p w14:paraId="0002EF0E" w14:textId="272E581F" w:rsidR="006B2444" w:rsidRDefault="000E3E6F" w:rsidP="006B2444">
      <w:r>
        <w:rPr>
          <w:noProof/>
        </w:rPr>
        <w:drawing>
          <wp:inline distT="0" distB="0" distL="0" distR="0" wp14:anchorId="0553D6C9" wp14:editId="7C638DA5">
            <wp:extent cx="3324225" cy="8572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77C1" w14:textId="77777777" w:rsidR="00EA0A07" w:rsidRDefault="00EA0A07" w:rsidP="00EA0A07">
      <w:pPr>
        <w:pStyle w:val="Heading3"/>
      </w:pPr>
      <w:r>
        <w:t>Dinner Roll</w:t>
      </w:r>
    </w:p>
    <w:p w14:paraId="7E6AE41A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37F7614C" w14:textId="51F4C6BA" w:rsidR="00EA0A07" w:rsidRPr="006B2444" w:rsidRDefault="00EA0A07" w:rsidP="006B2444">
      <w:r>
        <w:rPr>
          <w:noProof/>
        </w:rPr>
        <w:drawing>
          <wp:inline distT="0" distB="0" distL="0" distR="0" wp14:anchorId="3678B81F" wp14:editId="63EBD5B4">
            <wp:extent cx="3200400" cy="57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6D3AF" w14:textId="77777777" w:rsidR="00EA0A07" w:rsidRDefault="00EA0A07" w:rsidP="00EA0A07">
      <w:pPr>
        <w:pStyle w:val="Title"/>
        <w:rPr>
          <w:b/>
          <w:sz w:val="52"/>
          <w:szCs w:val="52"/>
        </w:rPr>
      </w:pPr>
    </w:p>
    <w:p w14:paraId="273272C8" w14:textId="77777777" w:rsidR="00EA0A07" w:rsidRDefault="00EA0A07" w:rsidP="00EA0A07">
      <w:pPr>
        <w:pStyle w:val="Title"/>
        <w:rPr>
          <w:b/>
          <w:sz w:val="52"/>
          <w:szCs w:val="52"/>
        </w:rPr>
      </w:pPr>
    </w:p>
    <w:p w14:paraId="0B99A87B" w14:textId="5233C5A7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Crispy Chicken Sandwich</w:t>
      </w:r>
    </w:p>
    <w:p w14:paraId="20E13999" w14:textId="77777777" w:rsidR="004E5914" w:rsidRDefault="000E3E6F" w:rsidP="000E3E6F">
      <w:r w:rsidRPr="00272AA8">
        <w:rPr>
          <w:highlight w:val="yellow"/>
        </w:rPr>
        <w:t>(Breaded Chicken Patty on a Hamburger Bun)</w:t>
      </w:r>
    </w:p>
    <w:p w14:paraId="7B6B6BC1" w14:textId="77777777" w:rsidR="003956ED" w:rsidRDefault="003956ED" w:rsidP="003956ED">
      <w:pPr>
        <w:pStyle w:val="Heading3"/>
      </w:pPr>
      <w:r>
        <w:t>Breaded Chicken Breast Filet</w:t>
      </w:r>
    </w:p>
    <w:p w14:paraId="6311D5A7" w14:textId="77777777" w:rsidR="003956ED" w:rsidRDefault="003956ED" w:rsidP="003956ED">
      <w:pPr>
        <w:pStyle w:val="Heading3"/>
      </w:pPr>
      <w:r w:rsidRPr="00F95368">
        <w:rPr>
          <w:highlight w:val="cyan"/>
        </w:rPr>
        <w:t>Allergens: Milk and Wheat</w:t>
      </w:r>
    </w:p>
    <w:p w14:paraId="3DEA0F26" w14:textId="3E44FA17" w:rsidR="00272AA8" w:rsidRPr="00A54A3C" w:rsidRDefault="003956ED" w:rsidP="00A54A3C">
      <w:r>
        <w:rPr>
          <w:noProof/>
        </w:rPr>
        <w:drawing>
          <wp:inline distT="0" distB="0" distL="0" distR="0" wp14:anchorId="1C5B5E61" wp14:editId="78406782">
            <wp:extent cx="3257550" cy="7143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C951A" w14:textId="77777777" w:rsidR="00EA0A07" w:rsidRDefault="00EA0A07" w:rsidP="00EA0A07">
      <w:pPr>
        <w:pStyle w:val="Heading3"/>
      </w:pPr>
      <w:r>
        <w:t>Hamburger Bun</w:t>
      </w:r>
    </w:p>
    <w:p w14:paraId="2990F3C4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5A8ED94A" w14:textId="4B820067" w:rsidR="004740C4" w:rsidRPr="00955158" w:rsidRDefault="00EA0A07" w:rsidP="00955158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64BFFA1" wp14:editId="6C9AAA70">
            <wp:extent cx="2933700" cy="7050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40C4" w:rsidRPr="00955158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Chicken Fried Steak Sandwich</w:t>
      </w:r>
    </w:p>
    <w:p w14:paraId="46C92577" w14:textId="754C899B" w:rsidR="00A152F6" w:rsidRPr="00A152F6" w:rsidRDefault="00A152F6" w:rsidP="00A152F6">
      <w:r w:rsidRPr="00272AA8">
        <w:rPr>
          <w:highlight w:val="yellow"/>
        </w:rPr>
        <w:t>(Breaded and Baked Beef Patty on Hamburger Bun)</w:t>
      </w:r>
    </w:p>
    <w:p w14:paraId="13B50C83" w14:textId="681C3ACB" w:rsidR="00A152F6" w:rsidRDefault="00A152F6" w:rsidP="00A152F6">
      <w:pPr>
        <w:pStyle w:val="Heading3"/>
      </w:pPr>
      <w:r>
        <w:t>Breaded Steak Patty</w:t>
      </w:r>
    </w:p>
    <w:p w14:paraId="1AD2E076" w14:textId="5699D6CF" w:rsidR="00A152F6" w:rsidRDefault="00A152F6" w:rsidP="00A152F6">
      <w:pPr>
        <w:pStyle w:val="Heading3"/>
      </w:pPr>
      <w:r w:rsidRPr="00F95368">
        <w:rPr>
          <w:highlight w:val="cyan"/>
        </w:rPr>
        <w:t>Allergens: Soy and Wheat</w:t>
      </w:r>
    </w:p>
    <w:p w14:paraId="0869BC5A" w14:textId="58C7DC8D" w:rsidR="00A152F6" w:rsidRDefault="00A152F6" w:rsidP="00FD702C">
      <w:pPr>
        <w:pStyle w:val="Heading3"/>
      </w:pPr>
      <w:r>
        <w:rPr>
          <w:noProof/>
        </w:rPr>
        <w:drawing>
          <wp:inline distT="0" distB="0" distL="0" distR="0" wp14:anchorId="47709736" wp14:editId="3682BF50">
            <wp:extent cx="2542234" cy="1134926"/>
            <wp:effectExtent l="0" t="0" r="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64230" cy="114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4FC7" w14:textId="16C4CA1B" w:rsidR="00FD702C" w:rsidRDefault="00FD702C" w:rsidP="00FD702C">
      <w:pPr>
        <w:pStyle w:val="Heading3"/>
      </w:pPr>
      <w:r>
        <w:t>Breaded Steak Patty</w:t>
      </w:r>
      <w:r w:rsidR="00A152F6">
        <w:t>- Alternate</w:t>
      </w:r>
    </w:p>
    <w:p w14:paraId="1C7D6CD9" w14:textId="77777777" w:rsidR="00FD702C" w:rsidRDefault="00FD702C" w:rsidP="00FD702C">
      <w:pPr>
        <w:pStyle w:val="Heading3"/>
      </w:pPr>
      <w:r w:rsidRPr="00F95368">
        <w:rPr>
          <w:highlight w:val="cyan"/>
        </w:rPr>
        <w:t>Allergens: Wheat</w:t>
      </w:r>
    </w:p>
    <w:p w14:paraId="12C57582" w14:textId="77777777" w:rsidR="004740C4" w:rsidRPr="004740C4" w:rsidRDefault="00FD702C" w:rsidP="004740C4">
      <w:r>
        <w:rPr>
          <w:noProof/>
        </w:rPr>
        <w:drawing>
          <wp:inline distT="0" distB="0" distL="0" distR="0" wp14:anchorId="2E4B2A0F" wp14:editId="149940C4">
            <wp:extent cx="3200400" cy="804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AD54" w14:textId="77777777" w:rsidR="00955158" w:rsidRDefault="00955158" w:rsidP="00955158">
      <w:pPr>
        <w:pStyle w:val="Heading3"/>
      </w:pPr>
      <w:r>
        <w:t>Hamburger Bun</w:t>
      </w:r>
    </w:p>
    <w:p w14:paraId="780C545E" w14:textId="77777777" w:rsidR="00955158" w:rsidRDefault="00955158" w:rsidP="00955158">
      <w:pPr>
        <w:pStyle w:val="Heading3"/>
      </w:pPr>
      <w:r w:rsidRPr="008C150B">
        <w:rPr>
          <w:highlight w:val="cyan"/>
        </w:rPr>
        <w:t>Allergens: Wheat</w:t>
      </w:r>
    </w:p>
    <w:p w14:paraId="3C39CA4D" w14:textId="3161E420" w:rsidR="004E5914" w:rsidRPr="004E5914" w:rsidRDefault="00955158" w:rsidP="004E5914">
      <w:r>
        <w:rPr>
          <w:noProof/>
        </w:rPr>
        <w:drawing>
          <wp:inline distT="0" distB="0" distL="0" distR="0" wp14:anchorId="13796DB4" wp14:editId="34725035">
            <wp:extent cx="2933700" cy="70500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D0CFF" w14:textId="77777777" w:rsid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Personal Pan Pizza</w:t>
      </w:r>
    </w:p>
    <w:p w14:paraId="321C36BE" w14:textId="20CC4C6E" w:rsidR="00955158" w:rsidRP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Whole Grain Crust, Tomato Sauce, and Moz</w:t>
      </w:r>
      <w:r w:rsidR="00952CCB">
        <w:rPr>
          <w:highlight w:val="yellow"/>
        </w:rPr>
        <w:t>zarella Cheese</w:t>
      </w:r>
      <w:r w:rsidR="00952CCB" w:rsidRPr="00952CCB">
        <w:rPr>
          <w:highlight w:val="yellow"/>
        </w:rPr>
        <w:t>-Pepperoni has Coin Pepperoni</w:t>
      </w:r>
      <w:r w:rsidR="00952CCB">
        <w:rPr>
          <w:highlight w:val="yellow"/>
        </w:rPr>
        <w:t xml:space="preserve"> Pieces</w:t>
      </w:r>
      <w:r w:rsidR="00952CCB" w:rsidRPr="00952CCB">
        <w:rPr>
          <w:highlight w:val="yellow"/>
        </w:rPr>
        <w:t>)</w:t>
      </w:r>
    </w:p>
    <w:p w14:paraId="783C1149" w14:textId="137D49DF" w:rsidR="00C001B1" w:rsidRDefault="00C001B1" w:rsidP="00C001B1">
      <w:pPr>
        <w:pStyle w:val="Heading3"/>
      </w:pPr>
      <w:r>
        <w:t>Personal Pan Pizza- Cheese</w:t>
      </w:r>
    </w:p>
    <w:p w14:paraId="48879B9F" w14:textId="274214F1" w:rsidR="00C001B1" w:rsidRPr="00C001B1" w:rsidRDefault="00C001B1" w:rsidP="00C001B1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 xml:space="preserve">: </w:t>
      </w:r>
      <w:r w:rsidRPr="00C001B1">
        <w:rPr>
          <w:highlight w:val="cyan"/>
        </w:rPr>
        <w:t>Milk, Wheat, and Soy</w:t>
      </w:r>
    </w:p>
    <w:p w14:paraId="6F8A3004" w14:textId="2564AB0E" w:rsidR="00C001B1" w:rsidRPr="00C001B1" w:rsidRDefault="00C001B1" w:rsidP="00C001B1">
      <w:r>
        <w:rPr>
          <w:noProof/>
        </w:rPr>
        <w:drawing>
          <wp:inline distT="0" distB="0" distL="0" distR="0" wp14:anchorId="22030EDB" wp14:editId="1708D642">
            <wp:extent cx="2514600" cy="3636094"/>
            <wp:effectExtent l="0" t="0" r="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18756" cy="364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8765" w14:textId="17FFBD02" w:rsidR="00C001B1" w:rsidRDefault="00C001B1" w:rsidP="00C001B1">
      <w:pPr>
        <w:pStyle w:val="Heading3"/>
      </w:pPr>
      <w:r>
        <w:t>Personal Pan Pizza- Turkey and Beef Pepperoni</w:t>
      </w:r>
    </w:p>
    <w:p w14:paraId="4902AAB3" w14:textId="7C36C6C6" w:rsidR="00C001B1" w:rsidRPr="00C001B1" w:rsidRDefault="00C001B1" w:rsidP="00C001B1">
      <w:pPr>
        <w:pStyle w:val="Heading3"/>
      </w:pPr>
      <w:r w:rsidRPr="00F95368">
        <w:rPr>
          <w:highlight w:val="cyan"/>
        </w:rPr>
        <w:t xml:space="preserve">Allergens: </w:t>
      </w:r>
      <w:r>
        <w:rPr>
          <w:highlight w:val="cyan"/>
        </w:rPr>
        <w:t xml:space="preserve">Milk, </w:t>
      </w:r>
      <w:r w:rsidRPr="00C001B1">
        <w:rPr>
          <w:highlight w:val="cyan"/>
        </w:rPr>
        <w:t>Wheat</w:t>
      </w:r>
      <w:r w:rsidRPr="00C001B1">
        <w:rPr>
          <w:highlight w:val="cyan"/>
        </w:rPr>
        <w:t>, and Soy</w:t>
      </w:r>
    </w:p>
    <w:p w14:paraId="4684BBF1" w14:textId="18B5D7B1" w:rsidR="00C001B1" w:rsidRPr="00C001B1" w:rsidRDefault="00C001B1" w:rsidP="00C001B1">
      <w:r>
        <w:rPr>
          <w:noProof/>
        </w:rPr>
        <w:drawing>
          <wp:inline distT="0" distB="0" distL="0" distR="0" wp14:anchorId="13206C28" wp14:editId="5DE1FF9D">
            <wp:extent cx="2809524" cy="279047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2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B8BBB" w14:textId="77777777" w:rsidR="00955158" w:rsidRDefault="00955158" w:rsidP="00955158">
      <w:pPr>
        <w:pStyle w:val="Heading3"/>
      </w:pPr>
      <w:r w:rsidRPr="00F95368">
        <w:rPr>
          <w:highlight w:val="cyan"/>
        </w:rPr>
        <w:t>Allergens: Soy and Wheat</w:t>
      </w:r>
    </w:p>
    <w:p w14:paraId="1012D028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VEGETABLES </w:t>
      </w:r>
    </w:p>
    <w:p w14:paraId="3CC83C63" w14:textId="77777777" w:rsidR="0085125B" w:rsidRPr="005F1CE4" w:rsidRDefault="0085125B" w:rsidP="004740C4">
      <w:pPr>
        <w:pStyle w:val="Heading3"/>
      </w:pPr>
      <w:r w:rsidRPr="005F1CE4">
        <w:t>Crinkle Cut French Fries</w:t>
      </w:r>
    </w:p>
    <w:p w14:paraId="68C18218" w14:textId="77777777" w:rsidR="0085125B" w:rsidRDefault="0085125B" w:rsidP="0085125B">
      <w:r>
        <w:rPr>
          <w:noProof/>
        </w:rPr>
        <w:drawing>
          <wp:inline distT="0" distB="0" distL="0" distR="0" wp14:anchorId="56566556" wp14:editId="2C5DE401">
            <wp:extent cx="1741983" cy="954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84087" cy="97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D4A5" w14:textId="74B6A390" w:rsidR="005F1CE4" w:rsidRDefault="005F1CE4" w:rsidP="004740C4">
      <w:pPr>
        <w:pStyle w:val="Heading3"/>
      </w:pPr>
      <w:r>
        <w:t>R</w:t>
      </w:r>
      <w:r w:rsidR="00F95368">
        <w:t>efried</w:t>
      </w:r>
      <w:r>
        <w:t xml:space="preserve"> Beans</w:t>
      </w:r>
    </w:p>
    <w:p w14:paraId="01F29670" w14:textId="2FABC477" w:rsidR="005F1CE4" w:rsidRDefault="00F95368" w:rsidP="005F1CE4">
      <w:r>
        <w:rPr>
          <w:noProof/>
        </w:rPr>
        <w:drawing>
          <wp:inline distT="0" distB="0" distL="0" distR="0" wp14:anchorId="6B9CDA00" wp14:editId="02496C83">
            <wp:extent cx="3200400" cy="1924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E7A8" w14:textId="77777777" w:rsidR="005F1CE4" w:rsidRDefault="005F1CE4" w:rsidP="004740C4">
      <w:pPr>
        <w:pStyle w:val="Heading3"/>
      </w:pPr>
      <w:r>
        <w:t>Potato Rounds</w:t>
      </w:r>
    </w:p>
    <w:p w14:paraId="7B9704A1" w14:textId="73ADDEA7" w:rsidR="005F1CE4" w:rsidRDefault="005F1CE4" w:rsidP="005F1CE4">
      <w:r>
        <w:rPr>
          <w:noProof/>
        </w:rPr>
        <w:drawing>
          <wp:inline distT="0" distB="0" distL="0" distR="0" wp14:anchorId="47434BA2" wp14:editId="7BB95BCA">
            <wp:extent cx="2914286" cy="714286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147" w14:textId="77777777" w:rsidR="004740C4" w:rsidRDefault="004740C4" w:rsidP="004740C4">
      <w:pPr>
        <w:pStyle w:val="Heading3"/>
      </w:pPr>
      <w:r>
        <w:t>Mashed Potatoes</w:t>
      </w:r>
    </w:p>
    <w:p w14:paraId="7FCD0651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Milk</w:t>
      </w:r>
    </w:p>
    <w:p w14:paraId="7778566C" w14:textId="77777777" w:rsidR="004740C4" w:rsidRDefault="004740C4" w:rsidP="004740C4">
      <w:r>
        <w:rPr>
          <w:noProof/>
        </w:rPr>
        <w:drawing>
          <wp:inline distT="0" distB="0" distL="0" distR="0" wp14:anchorId="12F6D742" wp14:editId="22ACB9CC">
            <wp:extent cx="3200400" cy="361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56F5" w14:textId="77777777" w:rsidR="004740C4" w:rsidRDefault="004740C4" w:rsidP="004740C4">
      <w:pPr>
        <w:pStyle w:val="Heading3"/>
      </w:pPr>
      <w:r>
        <w:t>County Style Gravy</w:t>
      </w:r>
    </w:p>
    <w:p w14:paraId="154CDA3C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Wheat, Milk, and Soy</w:t>
      </w:r>
    </w:p>
    <w:p w14:paraId="52ECD2D1" w14:textId="1D95B84A" w:rsidR="005D42B6" w:rsidRDefault="004740C4" w:rsidP="005F1CE4">
      <w:r>
        <w:rPr>
          <w:noProof/>
        </w:rPr>
        <w:drawing>
          <wp:inline distT="0" distB="0" distL="0" distR="0" wp14:anchorId="57609123" wp14:editId="303E80C5">
            <wp:extent cx="2762250" cy="1229538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90541" cy="124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5C89F" w14:textId="7BF219CA" w:rsidR="003E3F6A" w:rsidRPr="00952CCB" w:rsidRDefault="003E3F6A" w:rsidP="00952CCB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Glazed Carrots</w:t>
      </w:r>
    </w:p>
    <w:p w14:paraId="294ECBDE" w14:textId="24E00817" w:rsidR="003E3F6A" w:rsidRDefault="003E3F6A" w:rsidP="003E3F6A">
      <w:pPr>
        <w:rPr>
          <w:noProof/>
        </w:rPr>
      </w:pPr>
      <w:r>
        <w:rPr>
          <w:noProof/>
        </w:rPr>
        <w:drawing>
          <wp:inline distT="0" distB="0" distL="0" distR="0" wp14:anchorId="624D5EE0" wp14:editId="4D3D9C74">
            <wp:extent cx="1800000" cy="514286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E651" w14:textId="42C51D43" w:rsidR="003E3F6A" w:rsidRPr="005F1CE4" w:rsidRDefault="003E3F6A" w:rsidP="005F1CE4">
      <w:r>
        <w:rPr>
          <w:noProof/>
        </w:rPr>
        <w:drawing>
          <wp:inline distT="0" distB="0" distL="0" distR="0" wp14:anchorId="4FA7E941" wp14:editId="77AC37A7">
            <wp:extent cx="2557047" cy="3136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02413" cy="31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796F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FRUITS </w:t>
      </w:r>
    </w:p>
    <w:p w14:paraId="2A1F8B8A" w14:textId="77777777" w:rsidR="0085125B" w:rsidRDefault="0085125B" w:rsidP="00FD702C">
      <w:pPr>
        <w:pStyle w:val="Heading3"/>
      </w:pPr>
      <w:r>
        <w:t>Diced Peach Fruit Cup</w:t>
      </w:r>
    </w:p>
    <w:p w14:paraId="1738FC69" w14:textId="77777777" w:rsidR="00454D86" w:rsidRDefault="0085125B" w:rsidP="004740C4">
      <w:r>
        <w:rPr>
          <w:noProof/>
        </w:rPr>
        <w:drawing>
          <wp:inline distT="0" distB="0" distL="0" distR="0" wp14:anchorId="072CCF64" wp14:editId="5D1CD790">
            <wp:extent cx="3200400" cy="4851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025E" w14:textId="77777777" w:rsidR="00FD702C" w:rsidRDefault="00FD702C" w:rsidP="00FD702C">
      <w:pPr>
        <w:pStyle w:val="Heading3"/>
      </w:pPr>
      <w:r>
        <w:t>Diced Pear Fruit Cup</w:t>
      </w:r>
    </w:p>
    <w:p w14:paraId="7FBF88CA" w14:textId="2787E60F" w:rsidR="00FD702C" w:rsidRDefault="00FD702C" w:rsidP="004740C4">
      <w:r>
        <w:rPr>
          <w:noProof/>
        </w:rPr>
        <w:drawing>
          <wp:inline distT="0" distB="0" distL="0" distR="0" wp14:anchorId="36869DE8" wp14:editId="6564AB04">
            <wp:extent cx="3200400" cy="2381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A797" w14:textId="113CB185" w:rsidR="00F95368" w:rsidRDefault="00F95368" w:rsidP="00F95368">
      <w:pPr>
        <w:pStyle w:val="Heading3"/>
      </w:pPr>
      <w:r>
        <w:t>Fresh Apple Slices</w:t>
      </w:r>
    </w:p>
    <w:p w14:paraId="607303C5" w14:textId="67C2C294" w:rsidR="00F95368" w:rsidRDefault="00F95368" w:rsidP="004740C4">
      <w:r>
        <w:rPr>
          <w:noProof/>
        </w:rPr>
        <w:drawing>
          <wp:inline distT="0" distB="0" distL="0" distR="0" wp14:anchorId="27D6BAA6" wp14:editId="73C33656">
            <wp:extent cx="1885714" cy="52381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84E7" w14:textId="230D0AC1" w:rsidR="003E3F6A" w:rsidRDefault="003E3F6A" w:rsidP="003E3F6A">
      <w:pPr>
        <w:pStyle w:val="Heading3"/>
      </w:pPr>
      <w:r>
        <w:t>Flavored Applesauce Cup</w:t>
      </w:r>
    </w:p>
    <w:p w14:paraId="48014FE6" w14:textId="77777777" w:rsidR="003E3F6A" w:rsidRDefault="003E3F6A" w:rsidP="003E3F6A">
      <w:r>
        <w:t>Applesauce Cup- Strawberry Banana</w:t>
      </w:r>
    </w:p>
    <w:p w14:paraId="756309A3" w14:textId="77777777" w:rsidR="003E3F6A" w:rsidRDefault="003E3F6A" w:rsidP="003E3F6A">
      <w:r>
        <w:rPr>
          <w:noProof/>
        </w:rPr>
        <w:drawing>
          <wp:inline distT="0" distB="0" distL="0" distR="0" wp14:anchorId="1D23FEDB" wp14:editId="08F4D96D">
            <wp:extent cx="3429000" cy="493295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42479" cy="49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9F4F" w14:textId="77777777" w:rsidR="003E3F6A" w:rsidRDefault="003E3F6A" w:rsidP="003E3F6A">
      <w:r>
        <w:t>Applesauce Cup- Wild Watermelon</w:t>
      </w:r>
    </w:p>
    <w:p w14:paraId="026D8586" w14:textId="77777777" w:rsidR="003E3F6A" w:rsidRDefault="003E3F6A" w:rsidP="003E3F6A">
      <w:r>
        <w:rPr>
          <w:noProof/>
        </w:rPr>
        <w:drawing>
          <wp:inline distT="0" distB="0" distL="0" distR="0" wp14:anchorId="3445D11D" wp14:editId="757406F2">
            <wp:extent cx="3429000" cy="529389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50801" cy="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27D7" w14:textId="77777777" w:rsidR="003E3F6A" w:rsidRDefault="003E3F6A" w:rsidP="003E3F6A">
      <w:r>
        <w:t xml:space="preserve">Applesauce Cup- </w:t>
      </w:r>
      <w:proofErr w:type="spellStart"/>
      <w:r>
        <w:t>Rockin</w:t>
      </w:r>
      <w:proofErr w:type="spellEnd"/>
      <w:r>
        <w:t>’ Blue Raspberry</w:t>
      </w:r>
    </w:p>
    <w:p w14:paraId="540D4BDB" w14:textId="77777777" w:rsidR="003E3F6A" w:rsidRDefault="003E3F6A" w:rsidP="003E3F6A">
      <w:r>
        <w:rPr>
          <w:noProof/>
        </w:rPr>
        <w:drawing>
          <wp:inline distT="0" distB="0" distL="0" distR="0" wp14:anchorId="7F3B61B4" wp14:editId="242036E5">
            <wp:extent cx="3392805" cy="469232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02999" cy="47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26674" w14:textId="70D7E83C" w:rsidR="003E3F6A" w:rsidRDefault="003E3F6A" w:rsidP="003E3F6A">
      <w:pPr>
        <w:pStyle w:val="Heading3"/>
      </w:pPr>
      <w:r>
        <w:t>Strawberry Cup</w:t>
      </w:r>
    </w:p>
    <w:p w14:paraId="25F526FB" w14:textId="48E5354A" w:rsidR="003E3F6A" w:rsidRPr="003E3F6A" w:rsidRDefault="003E3F6A" w:rsidP="003E3F6A">
      <w:r>
        <w:rPr>
          <w:noProof/>
        </w:rPr>
        <w:drawing>
          <wp:inline distT="0" distB="0" distL="0" distR="0" wp14:anchorId="1C3A2403" wp14:editId="7D844F8B">
            <wp:extent cx="2683042" cy="336550"/>
            <wp:effectExtent l="0" t="0" r="3175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03939" cy="33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B9DF" w14:textId="77777777" w:rsidR="00454D86" w:rsidRPr="005D42B6" w:rsidRDefault="00454D86" w:rsidP="00454D86">
      <w:pPr>
        <w:pStyle w:val="Heading1"/>
        <w:rPr>
          <w:b/>
          <w:u w:val="single"/>
        </w:rPr>
      </w:pPr>
      <w:r w:rsidRPr="005D42B6">
        <w:rPr>
          <w:b/>
          <w:u w:val="single"/>
        </w:rPr>
        <w:t>CONDIMENTS</w:t>
      </w:r>
    </w:p>
    <w:p w14:paraId="14BA9E6B" w14:textId="77777777" w:rsidR="00D65F06" w:rsidRDefault="00454D86" w:rsidP="00FD702C">
      <w:pPr>
        <w:pStyle w:val="Heading3"/>
      </w:pPr>
      <w:r>
        <w:t>Mustard Packet</w:t>
      </w:r>
    </w:p>
    <w:p w14:paraId="565C32D4" w14:textId="77777777" w:rsidR="00B96FA8" w:rsidRDefault="00D65F06" w:rsidP="00BD53E0">
      <w:r>
        <w:rPr>
          <w:noProof/>
        </w:rPr>
        <w:drawing>
          <wp:inline distT="0" distB="0" distL="0" distR="0" wp14:anchorId="62019B35" wp14:editId="72AC2986">
            <wp:extent cx="3200400" cy="47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58E" w14:textId="77777777" w:rsidR="00D65F06" w:rsidRDefault="0085125B" w:rsidP="00FD702C">
      <w:pPr>
        <w:pStyle w:val="Heading3"/>
      </w:pPr>
      <w:r>
        <w:t xml:space="preserve">Lite </w:t>
      </w:r>
      <w:r w:rsidR="00D65F06">
        <w:t xml:space="preserve">Mayonnaise </w:t>
      </w:r>
      <w:r>
        <w:t>Packet</w:t>
      </w:r>
      <w:r w:rsidR="00784C88">
        <w:t xml:space="preserve"> </w:t>
      </w:r>
    </w:p>
    <w:p w14:paraId="4B7139B3" w14:textId="77777777" w:rsidR="00D65F06" w:rsidRDefault="00D65F06" w:rsidP="00FD702C">
      <w:pPr>
        <w:pStyle w:val="Heading3"/>
      </w:pPr>
      <w:r>
        <w:t>Allergens: Eggs</w:t>
      </w:r>
    </w:p>
    <w:p w14:paraId="51BF5BF2" w14:textId="77777777" w:rsidR="00314DC4" w:rsidRDefault="00D65F06" w:rsidP="00314DC4">
      <w:r>
        <w:rPr>
          <w:noProof/>
        </w:rPr>
        <w:drawing>
          <wp:inline distT="0" distB="0" distL="0" distR="0" wp14:anchorId="51C201C0" wp14:editId="42049DBA">
            <wp:extent cx="2667000" cy="7059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90998" cy="7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3D8A" w14:textId="77777777" w:rsidR="00314DC4" w:rsidRDefault="0085125B" w:rsidP="00FD702C">
      <w:pPr>
        <w:pStyle w:val="Heading3"/>
      </w:pPr>
      <w:r>
        <w:t>Ketchup Packet</w:t>
      </w:r>
    </w:p>
    <w:p w14:paraId="1D930070" w14:textId="183BBCE2" w:rsidR="005D42B6" w:rsidRPr="00272AA8" w:rsidRDefault="00314DC4" w:rsidP="00272AA8">
      <w:r>
        <w:rPr>
          <w:noProof/>
        </w:rPr>
        <w:drawing>
          <wp:inline distT="0" distB="0" distL="0" distR="0" wp14:anchorId="511D07D7" wp14:editId="61C2924E">
            <wp:extent cx="3200400" cy="67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2E8C0" w14:textId="15439513" w:rsidR="0025409E" w:rsidRDefault="0025409E" w:rsidP="00FA261C">
      <w:pPr>
        <w:pStyle w:val="Heading2"/>
        <w:rPr>
          <w:b/>
        </w:rPr>
      </w:pPr>
    </w:p>
    <w:p w14:paraId="7D1248CC" w14:textId="5CBAB4DF" w:rsidR="00FA261C" w:rsidRDefault="00FA261C" w:rsidP="00FA261C"/>
    <w:p w14:paraId="706DD2A4" w14:textId="6BEA3D48" w:rsidR="00FA261C" w:rsidRDefault="00FA261C" w:rsidP="00FA261C"/>
    <w:p w14:paraId="5A423ABB" w14:textId="13CBA2A9" w:rsidR="00A152F6" w:rsidRDefault="00A152F6" w:rsidP="00FA261C">
      <w:pPr>
        <w:pStyle w:val="Heading2"/>
        <w:rPr>
          <w:b/>
        </w:rPr>
      </w:pPr>
    </w:p>
    <w:p w14:paraId="3C4DDE18" w14:textId="4597D5AD" w:rsidR="00460EEF" w:rsidRDefault="00460EEF" w:rsidP="00460EEF"/>
    <w:p w14:paraId="124E1544" w14:textId="77777777" w:rsidR="00460EEF" w:rsidRDefault="00460EEF" w:rsidP="00460EEF"/>
    <w:p w14:paraId="58927D4F" w14:textId="77777777" w:rsidR="00460EEF" w:rsidRDefault="00460EEF" w:rsidP="00460EEF">
      <w:pPr>
        <w:pStyle w:val="Heading2"/>
      </w:pPr>
    </w:p>
    <w:p w14:paraId="06DE34F7" w14:textId="77777777" w:rsidR="00460EEF" w:rsidRPr="00460EEF" w:rsidRDefault="00460EEF" w:rsidP="00460EEF"/>
    <w:p w14:paraId="15A2A579" w14:textId="77777777" w:rsidR="00855D60" w:rsidRDefault="00855D60" w:rsidP="00855D60"/>
    <w:p w14:paraId="1BB2E036" w14:textId="77777777" w:rsidR="00447B94" w:rsidRPr="00855D60" w:rsidRDefault="00447B94" w:rsidP="00855D60"/>
    <w:sectPr w:rsidR="00447B94" w:rsidRPr="00855D60" w:rsidSect="00BD53E0">
      <w:footerReference w:type="default" r:id="rId49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BF4CA" w14:textId="77777777" w:rsidR="00B254FC" w:rsidRDefault="00B254FC" w:rsidP="00A152F6">
      <w:pPr>
        <w:spacing w:after="0" w:line="240" w:lineRule="auto"/>
      </w:pPr>
      <w:r>
        <w:separator/>
      </w:r>
    </w:p>
  </w:endnote>
  <w:endnote w:type="continuationSeparator" w:id="0">
    <w:p w14:paraId="73175B0C" w14:textId="77777777" w:rsidR="00B254FC" w:rsidRDefault="00B254FC" w:rsidP="00A1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120D4" w14:textId="2941F66F" w:rsidR="00B254FC" w:rsidRDefault="00B254FC">
    <w:pPr>
      <w:pStyle w:val="Footer"/>
    </w:pPr>
    <w:r>
      <w:fldChar w:fldCharType="begin"/>
    </w:r>
    <w:r>
      <w:instrText xml:space="preserve"> DATE \@ "M/d/yyyy h:mm:ss am/pm" </w:instrText>
    </w:r>
    <w:r>
      <w:fldChar w:fldCharType="separate"/>
    </w:r>
    <w:r w:rsidR="00027E58">
      <w:rPr>
        <w:noProof/>
      </w:rPr>
      <w:t>9/23/2020 12:47:41 PM</w:t>
    </w:r>
    <w:r>
      <w:fldChar w:fldCharType="end"/>
    </w:r>
  </w:p>
  <w:p w14:paraId="4AC8D1A6" w14:textId="77777777" w:rsidR="00B254FC" w:rsidRDefault="00B25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5A8CE8" w14:textId="77777777" w:rsidR="00B254FC" w:rsidRDefault="00B254FC" w:rsidP="00A152F6">
      <w:pPr>
        <w:spacing w:after="0" w:line="240" w:lineRule="auto"/>
      </w:pPr>
      <w:r>
        <w:separator/>
      </w:r>
    </w:p>
  </w:footnote>
  <w:footnote w:type="continuationSeparator" w:id="0">
    <w:p w14:paraId="1AA88459" w14:textId="77777777" w:rsidR="00B254FC" w:rsidRDefault="00B254FC" w:rsidP="00A152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zA0MDUztDQ0NzJT0lEKTi0uzszPAykwrQUA9QGXNiwAAAA="/>
  </w:docVars>
  <w:rsids>
    <w:rsidRoot w:val="00BD53E0"/>
    <w:rsid w:val="00027E58"/>
    <w:rsid w:val="00091785"/>
    <w:rsid w:val="000E3E6F"/>
    <w:rsid w:val="00160657"/>
    <w:rsid w:val="00172528"/>
    <w:rsid w:val="00196232"/>
    <w:rsid w:val="001E29D6"/>
    <w:rsid w:val="00247009"/>
    <w:rsid w:val="0025409E"/>
    <w:rsid w:val="00272AA8"/>
    <w:rsid w:val="00286920"/>
    <w:rsid w:val="002A3750"/>
    <w:rsid w:val="00314DC4"/>
    <w:rsid w:val="00355711"/>
    <w:rsid w:val="003956ED"/>
    <w:rsid w:val="003B3C27"/>
    <w:rsid w:val="003E3F6A"/>
    <w:rsid w:val="003F5C3B"/>
    <w:rsid w:val="00447B94"/>
    <w:rsid w:val="00454D86"/>
    <w:rsid w:val="00460EEF"/>
    <w:rsid w:val="004740C4"/>
    <w:rsid w:val="004976E5"/>
    <w:rsid w:val="004B05DF"/>
    <w:rsid w:val="004C703C"/>
    <w:rsid w:val="004E484C"/>
    <w:rsid w:val="004E5914"/>
    <w:rsid w:val="005D42B6"/>
    <w:rsid w:val="005D6398"/>
    <w:rsid w:val="005F1CE4"/>
    <w:rsid w:val="006B2444"/>
    <w:rsid w:val="006D6ADA"/>
    <w:rsid w:val="006F0D3D"/>
    <w:rsid w:val="007023C7"/>
    <w:rsid w:val="00784C88"/>
    <w:rsid w:val="007A74AD"/>
    <w:rsid w:val="0085125B"/>
    <w:rsid w:val="00855D60"/>
    <w:rsid w:val="008C150B"/>
    <w:rsid w:val="0095197F"/>
    <w:rsid w:val="00952CCB"/>
    <w:rsid w:val="00955158"/>
    <w:rsid w:val="00967472"/>
    <w:rsid w:val="00A15167"/>
    <w:rsid w:val="00A152F6"/>
    <w:rsid w:val="00A54A3C"/>
    <w:rsid w:val="00A57395"/>
    <w:rsid w:val="00AF2A01"/>
    <w:rsid w:val="00B23DAC"/>
    <w:rsid w:val="00B254FC"/>
    <w:rsid w:val="00B26826"/>
    <w:rsid w:val="00B431BC"/>
    <w:rsid w:val="00B50AC2"/>
    <w:rsid w:val="00B96FA8"/>
    <w:rsid w:val="00BA7DF6"/>
    <w:rsid w:val="00BD53E0"/>
    <w:rsid w:val="00C001B1"/>
    <w:rsid w:val="00C95EE8"/>
    <w:rsid w:val="00CE0F9A"/>
    <w:rsid w:val="00D23095"/>
    <w:rsid w:val="00D545B2"/>
    <w:rsid w:val="00D65F06"/>
    <w:rsid w:val="00DF35D9"/>
    <w:rsid w:val="00E520A9"/>
    <w:rsid w:val="00EA0A07"/>
    <w:rsid w:val="00F03834"/>
    <w:rsid w:val="00F13571"/>
    <w:rsid w:val="00F2458A"/>
    <w:rsid w:val="00F95368"/>
    <w:rsid w:val="00FA098C"/>
    <w:rsid w:val="00FA261C"/>
    <w:rsid w:val="00FD702C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8F1D7"/>
  <w15:chartTrackingRefBased/>
  <w15:docId w15:val="{6DA3BEC0-9487-423A-A55A-B4D9DEC2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4D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E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C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D53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53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D53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5E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4D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F1CE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2F6"/>
  </w:style>
  <w:style w:type="paragraph" w:styleId="Footer">
    <w:name w:val="footer"/>
    <w:basedOn w:val="Normal"/>
    <w:link w:val="Foot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endnotes" Target="endnotes.xml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Props1.xml><?xml version="1.0" encoding="utf-8"?>
<ds:datastoreItem xmlns:ds="http://schemas.openxmlformats.org/officeDocument/2006/customXml" ds:itemID="{A0CA7602-3240-41E3-9D0A-2A35144168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93018-4C74-4AC7-9B8A-F9AC3EB40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10B603-6FB0-4BF7-BAD7-948742F7C0E3}">
  <ds:schemaRefs>
    <ds:schemaRef ds:uri="http://purl.org/dc/dcmitype/"/>
    <ds:schemaRef ds:uri="0c065e97-39a5-41eb-adce-ffbc79a09d28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f2898320-3d71-4497-9dd0-344190b20d8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0-09-23T18:38:00Z</dcterms:created>
  <dcterms:modified xsi:type="dcterms:W3CDTF">2020-09-23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